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ccc4e7957e2b323e2b0d5b06d6042551cdc76"/>
      <w:r>
        <w:t xml:space="preserve">Unit 8 Lesson 6: Create Number Books (Part 1)</w:t>
      </w:r>
      <w:bookmarkEnd w:id="20"/>
    </w:p>
    <w:p>
      <w:pPr>
        <w:pStyle w:val="Heading3"/>
      </w:pPr>
      <w:bookmarkStart w:id="21" w:name="notice-and-wonder-all-hands-on-warm-up"/>
      <w:r>
        <w:t xml:space="preserve">Notice and Wonder: All Hands 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56.6048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explore-number-books"/>
      <w:r>
        <w:t xml:space="preserve">1 Explore Number Book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Heading3"/>
      </w:pPr>
      <w:bookmarkStart w:id="26" w:name="school-walk"/>
      <w:r>
        <w:t xml:space="preserve">2 School Walk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Heading3"/>
      </w:pPr>
      <w:bookmarkStart w:id="28" w:name="centers-choice-time"/>
      <w:r>
        <w:t xml:space="preserve">3 Centers: Choice Time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33293956.667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293956.6863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56.7128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56.7314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56.7573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45:57Z</dcterms:created>
  <dcterms:modified xsi:type="dcterms:W3CDTF">2021-10-03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xGnlpFy05ETeUPjSateBhbCqckI1+RZfRuxKfePwLW6KOjZcp4WQ1z4pl3lWQMoj6KAcAp4lTBL16rJC/bYw==</vt:lpwstr>
  </property>
</Properties>
</file>